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p>
      <w:pPr>
        <w:pStyle w:val="FirstParagraph"/>
      </w:pPr>
      <w:r>
        <w:t xml:space="preserve">Your Name</w:t>
      </w:r>
      <w:r>
        <w:br/>
      </w:r>
      <w:r>
        <w:t xml:space="preserve">Your Address</w:t>
      </w:r>
      <w:r>
        <w:br/>
      </w:r>
      <w:r>
        <w:t xml:space="preserve">New York, NY 10001</w:t>
      </w:r>
      <w:r>
        <w:br/>
      </w:r>
      <w:r>
        <w:t xml:space="preserve">your.email@example.com | (212) 555-7890</w:t>
      </w:r>
    </w:p>
    <w:p>
      <w:pPr>
        <w:pStyle w:val="BodyText"/>
      </w:pPr>
      <w:r>
        <w:t xml:space="preserve">October 26, 2023</w:t>
      </w:r>
    </w:p>
    <w:p>
      <w:pPr>
        <w:pStyle w:val="BodyText"/>
      </w:pPr>
      <w:r>
        <w:t xml:space="preserve">Hiring Manager</w:t>
      </w:r>
      <w:r>
        <w:br/>
      </w:r>
      <w:r>
        <w:t xml:space="preserve">Prestigious Publishing House</w:t>
      </w:r>
      <w:r>
        <w:br/>
      </w:r>
      <w:r>
        <w:t xml:space="preserve">450 Park Avenue, Suite 1200</w:t>
      </w:r>
      <w:r>
        <w:br/>
      </w:r>
      <w:r>
        <w:t xml:space="preserve">New York, NY 10022</w:t>
      </w:r>
    </w:p>
    <w:p>
      <w:pPr>
        <w:pStyle w:val="BodyText"/>
      </w:pPr>
      <w:r>
        <w:t xml:space="preserve">Internship Application Letter for Editor Internship Position</w:t>
      </w:r>
    </w:p>
    <w:p>
      <w:pPr>
        <w:pStyle w:val="BodyText"/>
      </w:pPr>
      <w:r>
        <w:t xml:space="preserve">Dear Hiring Manager,</w:t>
      </w:r>
    </w:p>
    <w:p>
      <w:pPr>
        <w:pStyle w:val="BodyText"/>
      </w:pPr>
      <w:r>
        <w:t xml:space="preserve">As a dedicated linguistics student at New York University with an unwavering passion for narrative precision and editorial excellence, I am writing to express my enthusiastic interest in the Editor Internship position at your esteemed publishing house in the heart of United States New York City. This Internship Application Letter represents not merely a job application, but a deliberate step toward contributing to the vibrant literary ecosystem that makes New York City synonymous with editorial innovation. Having immersed myself in Manhattan's publishing landscape through academic coursework, volunteer projects, and cultural engagement, I am convinced this internship is the essential catalyst for my professional development as an Editor.</w:t>
      </w:r>
    </w:p>
    <w:p>
      <w:pPr>
        <w:pStyle w:val="BodyText"/>
      </w:pPr>
      <w:r>
        <w:t xml:space="preserve">My academic journey at NYU has centered on cultivating the exacting skills demanded of contemporary Editors. Through rigorous coursework in Advanced Editorial Practices and Digital Content Curation, I've mastered the nuances of Chicago Manual Style compliance while developing proficiency with industry-standard tools like Adobe InDesign, Grammarly Premium, and Scrivener. Last semester's capstone project—a meticulously edited anthology titled "Voices from the Five Boroughs"—required me to manage a 120-page manuscript through three editorial stages: developmental editing for structural coherence, line editing for stylistic refinement, and copyediting for grammatical precision. This experience taught me that effective Editing transcends mere error correction; it involves understanding narrative intent while respecting an author's unique voice—a philosophy I intend to bring to your editorial team. My GPA of 3.8 in the Writing and Media Studies program reflects my commitment to academic excellence, but more importantly, my practical application of these skills through a 6-month volunteer role with Brooklyn Public Library's Youth Literacy Initiative, where I edited educational content for underserved communities.</w:t>
      </w:r>
    </w:p>
    <w:p>
      <w:pPr>
        <w:pStyle w:val="BodyText"/>
      </w:pPr>
      <w:r>
        <w:t xml:space="preserve">What ignites my particular enthusiasm for this Editor Internship in United States New York City is the city's unparalleled convergence of literary tradition and digital innovation. As someone who has walked the streets where Hemingway drafted his masterpieces and now navigates tech hubs like Soho's creative startups, I recognize New York as the global epicenter where editorial practices evolve at breakneck speed. During my research for a senior thesis on "The Digital Evolution of Book Editing," I analyzed how NYC-based publishers like Penguin Random House and Holtzbrinck have pioneered AI-assisted editing workflows while maintaining human-centric narrative integrity. This exposure solidified my desire to learn from industry leaders actively shaping these transformations—precisely the environment your publishing house cultivates. The prospect of contributing to your editorial process while absorbing insights from editors who've navigated New York's shifting media landscape is professionally transformative.</w:t>
      </w:r>
    </w:p>
    <w:p>
      <w:pPr>
        <w:pStyle w:val="BodyText"/>
      </w:pPr>
      <w:r>
        <w:t xml:space="preserve">My preparation extends beyond academic credentials into deep engagement with NYC's literary community. I volunteer weekly at the Gotham Writers' Workshop, where I assist in editing student manuscripts for their "Emerging Voices" program—a role that has sharpened my ability to provide constructive feedback while fostering writers' confidence. Additionally, I attend monthly events hosted by the Editorial Freelancers Association of New York City (EFA-NYC), where I've networked with professionals discussing trends like inclusive language editing and audio book production. Last month, I participated in a panel discussion on "Ethical Editing in the Age of Social Media" at the Bowery Ballroom, further cementing my understanding that Editors today must balance artistic vision with social responsibility—a principle aligned with your company's mission statement. These experiences demonstrate my active commitment to New York City's editorial ecosystem beyond the classroom.</w:t>
      </w:r>
    </w:p>
    <w:p>
      <w:pPr>
        <w:pStyle w:val="BodyText"/>
      </w:pPr>
      <w:r>
        <w:t xml:space="preserve">The specific responsibilities outlined in your internship description resonate powerfully with my skillset and aspirations. Your emphasis on "collaborative editing" mirrors my approach during the Brooklyn Public Library project, where I facilitated weekly editorial workshops between authors and junior editors. The requirement for "multilingual manuscript familiarity" aligns with my Spanish fluency (DELE C1 certified) gained through studying at Instituto Cervantes Manhattan—valuable for expanding your global content reach. Most significantly, your mention of "developing digital-first editing strategies" excites me, as I've independently created an editorial workflow system using Notion to streamline manuscript tracking for my university's literary magazine. I am eager to apply this initiative within your team while learning from your established processes in United States New York City's most dynamic publishing environment.</w:t>
      </w:r>
    </w:p>
    <w:p>
      <w:pPr>
        <w:pStyle w:val="BodyText"/>
      </w:pPr>
      <w:r>
        <w:t xml:space="preserve">Choosing New York City as the foundation for my editorial career isn't merely logistical—it's philosophically essential. The city’s density of publishers, literary agents, and creative innovators creates an irreplaceable learning laboratory. Living in Harlem while interning would allow me to engage with diverse cultural narratives firsthand, a perspective critical for modern Editors navigating increasingly global audiences. I've already begun researching your recent award-winning titles like "The Unseen City" (2023) to understand your editorial ethos, and I'm prepared to immediately contribute by assisting with upcoming projects in the African Diaspora Literature series—a passion area where my community work has given me unique insight.</w:t>
      </w:r>
    </w:p>
    <w:p>
      <w:pPr>
        <w:pStyle w:val="BodyText"/>
      </w:pPr>
      <w:r>
        <w:t xml:space="preserve">This Editor Internship represents more than a temporary role; it is the bridge between my academic foundation and professional identity as an Editor. I am prepared to bring relentless attention to detail, collaborative spirit, and deep respect for narrative craft to your team. I would be honored to discuss how my background in New York City's literary community—and my vision for the future of Editing—aligns with your editorial goals. Thank you for considering this Internship Application Letter; I have attached my resume and writing sample for your review and welcome the opportunity to discuss this position further at your convenience.</w:t>
      </w:r>
    </w:p>
    <w:p>
      <w:pPr>
        <w:pStyle w:val="BodyText"/>
      </w:pPr>
      <w:r>
        <w:t xml:space="preserve">Sincerely,</w:t>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23T17:19:55Z</dcterms:created>
  <dcterms:modified xsi:type="dcterms:W3CDTF">2026-07-23T17:19:55Z</dcterms:modified>
</cp:coreProperties>
</file>

<file path=docProps/custom.xml><?xml version="1.0" encoding="utf-8"?>
<Properties xmlns="http://schemas.openxmlformats.org/officeDocument/2006/custom-properties" xmlns:vt="http://schemas.openxmlformats.org/officeDocument/2006/docPropsVTypes"/>
</file>